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710F2DCE" w:rsidR="005537EC" w:rsidRPr="000D4EC0" w:rsidRDefault="00F33FE8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Dylan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Wassenbergh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8F725A">
        <w:rPr>
          <w:sz w:val="20"/>
        </w:rPr>
        <w:t xml:space="preserve"> </w:t>
      </w:r>
      <w:r>
        <w:rPr>
          <w:sz w:val="22"/>
          <w:szCs w:val="28"/>
        </w:rPr>
        <w:t>Oceanside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New York</w:t>
      </w:r>
    </w:p>
    <w:p w14:paraId="4011B652" w14:textId="0EAAC578" w:rsidR="005537EC" w:rsidRPr="000D4EC0" w:rsidRDefault="00E6119E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Dylanwassenbergh23@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</w:t>
      </w:r>
      <w:r w:rsidR="000D329D">
        <w:rPr>
          <w:sz w:val="22"/>
          <w:szCs w:val="28"/>
        </w:rPr>
        <w:t xml:space="preserve"> </w:t>
      </w:r>
      <w:r w:rsidR="005537EC" w:rsidRPr="000D4EC0">
        <w:rPr>
          <w:sz w:val="22"/>
          <w:szCs w:val="28"/>
        </w:rPr>
        <w:t>(</w:t>
      </w:r>
      <w:r w:rsidR="00F33FE8">
        <w:rPr>
          <w:sz w:val="22"/>
          <w:szCs w:val="28"/>
        </w:rPr>
        <w:t>917</w:t>
      </w:r>
      <w:r w:rsidR="005537EC" w:rsidRPr="000D4EC0">
        <w:rPr>
          <w:sz w:val="22"/>
          <w:szCs w:val="28"/>
        </w:rPr>
        <w:t xml:space="preserve">) </w:t>
      </w:r>
      <w:r w:rsidR="00F33FE8">
        <w:rPr>
          <w:sz w:val="22"/>
          <w:szCs w:val="28"/>
        </w:rPr>
        <w:t>817</w:t>
      </w:r>
      <w:r w:rsidR="005537EC" w:rsidRPr="000D4EC0">
        <w:rPr>
          <w:sz w:val="22"/>
          <w:szCs w:val="28"/>
        </w:rPr>
        <w:t>-</w:t>
      </w:r>
      <w:r w:rsidR="00F33FE8">
        <w:rPr>
          <w:sz w:val="22"/>
          <w:szCs w:val="28"/>
        </w:rPr>
        <w:t>8741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357B05EF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F33FE8">
        <w:rPr>
          <w:i/>
          <w:sz w:val="22"/>
          <w:szCs w:val="22"/>
        </w:rPr>
        <w:t>Finance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</w:t>
      </w:r>
      <w:r w:rsidR="008F725A">
        <w:rPr>
          <w:i/>
          <w:sz w:val="22"/>
          <w:szCs w:val="22"/>
        </w:rPr>
        <w:t xml:space="preserve">             </w:t>
      </w:r>
      <w:r w:rsidR="005012B3">
        <w:rPr>
          <w:i/>
          <w:sz w:val="22"/>
          <w:szCs w:val="22"/>
        </w:rPr>
        <w:t xml:space="preserve">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5</w:t>
      </w:r>
    </w:p>
    <w:p w14:paraId="5696C8C4" w14:textId="77777777" w:rsidR="00F341AC" w:rsidRPr="00F341AC" w:rsidRDefault="00F341AC" w:rsidP="00F341AC">
      <w:pPr>
        <w:pStyle w:val="ListParagraph"/>
        <w:rPr>
          <w:sz w:val="22"/>
          <w:szCs w:val="22"/>
        </w:rPr>
      </w:pPr>
    </w:p>
    <w:p w14:paraId="4F2201F5" w14:textId="087E7B76" w:rsidR="00163CDA" w:rsidRPr="000D4EC0" w:rsidRDefault="00F341AC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Oceanside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                                              </w:t>
      </w:r>
      <w:r>
        <w:rPr>
          <w:b/>
          <w:sz w:val="22"/>
          <w:szCs w:val="22"/>
        </w:rPr>
        <w:t>Oceanside</w:t>
      </w:r>
      <w:r w:rsidR="00163CDA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Y</w:t>
      </w:r>
      <w:r w:rsidR="00163CDA" w:rsidRPr="000D4EC0">
        <w:rPr>
          <w:b/>
          <w:sz w:val="22"/>
          <w:szCs w:val="22"/>
        </w:rPr>
        <w:t xml:space="preserve">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 xml:space="preserve">June </w:t>
      </w:r>
      <w:r>
        <w:rPr>
          <w:i/>
          <w:sz w:val="22"/>
          <w:szCs w:val="22"/>
        </w:rPr>
        <w:t>2025</w:t>
      </w:r>
    </w:p>
    <w:p w14:paraId="66B1F748" w14:textId="147EF71F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F341AC">
        <w:rPr>
          <w:sz w:val="22"/>
          <w:szCs w:val="22"/>
        </w:rPr>
        <w:t>90/1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3E92F8F1" w:rsidR="00ED6F80" w:rsidRPr="000D4EC0" w:rsidRDefault="00E6119E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Camp Counselor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ED6F80" w:rsidRPr="000D4EC0">
        <w:rPr>
          <w:b/>
          <w:sz w:val="22"/>
          <w:szCs w:val="22"/>
        </w:rPr>
        <w:tab/>
      </w:r>
      <w:r w:rsidR="008F725A">
        <w:rPr>
          <w:b/>
          <w:sz w:val="22"/>
          <w:szCs w:val="22"/>
        </w:rPr>
        <w:t xml:space="preserve">    </w:t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Oceanside</w:t>
      </w:r>
      <w:r w:rsidR="00863596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Y</w:t>
      </w:r>
    </w:p>
    <w:p w14:paraId="2CFCE399" w14:textId="1368F1F8" w:rsidR="00ED6F80" w:rsidRPr="000D4EC0" w:rsidRDefault="00A67BEC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3</w:t>
      </w:r>
      <w:r w:rsidRPr="00A67BEC">
        <w:rPr>
          <w:i/>
          <w:sz w:val="22"/>
          <w:szCs w:val="22"/>
          <w:vertAlign w:val="superscript"/>
        </w:rPr>
        <w:t>rd</w:t>
      </w:r>
      <w:r>
        <w:rPr>
          <w:i/>
          <w:sz w:val="22"/>
          <w:szCs w:val="22"/>
        </w:rPr>
        <w:t xml:space="preserve"> Grade Boys Counselor</w:t>
      </w:r>
      <w:r w:rsidR="00ED6F80" w:rsidRPr="000D4EC0">
        <w:rPr>
          <w:i/>
          <w:sz w:val="22"/>
          <w:szCs w:val="22"/>
        </w:rPr>
        <w:t xml:space="preserve">                                                                                      </w:t>
      </w:r>
      <w:r>
        <w:rPr>
          <w:i/>
          <w:sz w:val="22"/>
          <w:szCs w:val="22"/>
        </w:rPr>
        <w:t xml:space="preserve">             </w:t>
      </w:r>
      <w:r w:rsidR="008F725A">
        <w:rPr>
          <w:i/>
          <w:sz w:val="22"/>
          <w:szCs w:val="22"/>
        </w:rPr>
        <w:t xml:space="preserve">   </w:t>
      </w:r>
      <w:r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 xml:space="preserve"> </w:t>
      </w:r>
      <w:r w:rsidR="00E6119E">
        <w:rPr>
          <w:i/>
          <w:sz w:val="22"/>
          <w:szCs w:val="22"/>
        </w:rPr>
        <w:t>July</w:t>
      </w:r>
      <w:r w:rsidR="00863596" w:rsidRPr="000D4EC0">
        <w:rPr>
          <w:i/>
          <w:sz w:val="22"/>
          <w:szCs w:val="22"/>
        </w:rPr>
        <w:t xml:space="preserve"> 20</w:t>
      </w:r>
      <w:r w:rsidR="00EC200B" w:rsidRPr="000D4EC0">
        <w:rPr>
          <w:i/>
          <w:sz w:val="22"/>
          <w:szCs w:val="22"/>
        </w:rPr>
        <w:t>2</w:t>
      </w:r>
      <w:r w:rsidR="00E6119E">
        <w:rPr>
          <w:i/>
          <w:sz w:val="22"/>
          <w:szCs w:val="22"/>
        </w:rPr>
        <w:t>5</w:t>
      </w:r>
      <w:r w:rsidR="00863596" w:rsidRPr="000D4EC0">
        <w:rPr>
          <w:i/>
          <w:sz w:val="22"/>
          <w:szCs w:val="22"/>
        </w:rPr>
        <w:t>-</w:t>
      </w:r>
      <w:r w:rsidR="00E6119E">
        <w:rPr>
          <w:i/>
          <w:sz w:val="22"/>
          <w:szCs w:val="22"/>
        </w:rPr>
        <w:t>August 2025</w:t>
      </w:r>
    </w:p>
    <w:p w14:paraId="1ABDC865" w14:textId="3C17822D" w:rsidR="00632117" w:rsidRPr="000D4EC0" w:rsidRDefault="00E6119E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Use</w:t>
      </w:r>
      <w:r w:rsidR="008F725A">
        <w:rPr>
          <w:sz w:val="22"/>
          <w:szCs w:val="22"/>
        </w:rPr>
        <w:t>d</w:t>
      </w:r>
      <w:r>
        <w:rPr>
          <w:sz w:val="22"/>
          <w:szCs w:val="22"/>
        </w:rPr>
        <w:t xml:space="preserve"> strong leadership skills to supervise and engage campers in daily activities</w:t>
      </w:r>
      <w:r w:rsidR="00632117" w:rsidRPr="000D4EC0">
        <w:rPr>
          <w:sz w:val="22"/>
          <w:szCs w:val="22"/>
        </w:rPr>
        <w:t xml:space="preserve"> </w:t>
      </w:r>
    </w:p>
    <w:p w14:paraId="3E7EB28F" w14:textId="5C8AA74D" w:rsidR="00ED6F80" w:rsidRPr="000D4EC0" w:rsidRDefault="00E6119E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Plan</w:t>
      </w:r>
      <w:r w:rsidR="008F725A">
        <w:rPr>
          <w:sz w:val="22"/>
          <w:szCs w:val="22"/>
        </w:rPr>
        <w:t>ned</w:t>
      </w:r>
      <w:r>
        <w:rPr>
          <w:sz w:val="22"/>
          <w:szCs w:val="22"/>
        </w:rPr>
        <w:t xml:space="preserve"> and le</w:t>
      </w:r>
      <w:r w:rsidR="008F725A">
        <w:rPr>
          <w:sz w:val="22"/>
          <w:szCs w:val="22"/>
        </w:rPr>
        <w:t>d</w:t>
      </w:r>
      <w:r>
        <w:rPr>
          <w:sz w:val="22"/>
          <w:szCs w:val="22"/>
        </w:rPr>
        <w:t xml:space="preserve"> activities</w:t>
      </w:r>
      <w:r w:rsidR="00A67BEC">
        <w:rPr>
          <w:sz w:val="22"/>
          <w:szCs w:val="22"/>
        </w:rPr>
        <w:t>, games</w:t>
      </w:r>
      <w:r w:rsidR="008F725A">
        <w:rPr>
          <w:sz w:val="22"/>
          <w:szCs w:val="22"/>
        </w:rPr>
        <w:t>,</w:t>
      </w:r>
      <w:r w:rsidR="00A67BEC">
        <w:rPr>
          <w:sz w:val="22"/>
          <w:szCs w:val="22"/>
        </w:rPr>
        <w:t xml:space="preserve"> and group events to promote teamwork and participation</w:t>
      </w:r>
    </w:p>
    <w:p w14:paraId="25DE1FEC" w14:textId="4E4110C2" w:rsidR="00C2620B" w:rsidRPr="00A67BEC" w:rsidRDefault="00A67BEC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Communicate</w:t>
      </w:r>
      <w:r w:rsidR="008F725A">
        <w:rPr>
          <w:sz w:val="22"/>
          <w:szCs w:val="22"/>
        </w:rPr>
        <w:t>d</w:t>
      </w:r>
      <w:r>
        <w:rPr>
          <w:sz w:val="22"/>
          <w:szCs w:val="22"/>
        </w:rPr>
        <w:t xml:space="preserve"> effectively with campers, parents</w:t>
      </w:r>
      <w:r w:rsidR="008F725A">
        <w:rPr>
          <w:sz w:val="22"/>
          <w:szCs w:val="22"/>
        </w:rPr>
        <w:t>,</w:t>
      </w:r>
      <w:r>
        <w:rPr>
          <w:sz w:val="22"/>
          <w:szCs w:val="22"/>
        </w:rPr>
        <w:t xml:space="preserve"> and staff </w:t>
      </w:r>
    </w:p>
    <w:p w14:paraId="74355F60" w14:textId="312CCFE0" w:rsidR="00A67BEC" w:rsidRPr="000D4EC0" w:rsidRDefault="00A67BEC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Help</w:t>
      </w:r>
      <w:r w:rsidR="008F725A">
        <w:rPr>
          <w:sz w:val="22"/>
          <w:szCs w:val="22"/>
        </w:rPr>
        <w:t>ed</w:t>
      </w:r>
      <w:r>
        <w:rPr>
          <w:sz w:val="22"/>
          <w:szCs w:val="22"/>
        </w:rPr>
        <w:t xml:space="preserve"> create a safe environment for campers, staff</w:t>
      </w:r>
      <w:r w:rsidR="008F725A">
        <w:rPr>
          <w:sz w:val="22"/>
          <w:szCs w:val="22"/>
        </w:rPr>
        <w:t>,</w:t>
      </w:r>
      <w:r>
        <w:rPr>
          <w:sz w:val="22"/>
          <w:szCs w:val="22"/>
        </w:rPr>
        <w:t xml:space="preserve"> and volunteers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6CE94EB" w14:textId="29988DF5" w:rsidR="00D44938" w:rsidRPr="000D4EC0" w:rsidRDefault="00A67BEC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Peters Clam Bar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</w:t>
      </w:r>
      <w:r w:rsidR="00F341AC">
        <w:rPr>
          <w:b/>
          <w:sz w:val="22"/>
          <w:szCs w:val="22"/>
        </w:rPr>
        <w:t>Island Park</w:t>
      </w:r>
      <w:r w:rsidR="00EC200B" w:rsidRPr="000D4EC0">
        <w:rPr>
          <w:b/>
          <w:sz w:val="22"/>
          <w:szCs w:val="22"/>
        </w:rPr>
        <w:t xml:space="preserve">, </w:t>
      </w:r>
      <w:r w:rsidR="00F341AC">
        <w:rPr>
          <w:b/>
          <w:sz w:val="22"/>
          <w:szCs w:val="22"/>
        </w:rPr>
        <w:t>NY</w:t>
      </w:r>
    </w:p>
    <w:p w14:paraId="2754B1B1" w14:textId="6D9CD6A9" w:rsidR="00030706" w:rsidRPr="000D4EC0" w:rsidRDefault="00A67BEC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Bus</w:t>
      </w:r>
      <w:r w:rsidR="008F725A">
        <w:rPr>
          <w:rFonts w:ascii="Times New Roman" w:hAnsi="Times New Roman"/>
          <w:i/>
        </w:rPr>
        <w:t>boy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</w:t>
      </w:r>
      <w:r w:rsidR="008F725A">
        <w:rPr>
          <w:rFonts w:ascii="Times New Roman" w:hAnsi="Times New Roman"/>
          <w:i/>
        </w:rPr>
        <w:t xml:space="preserve">             </w:t>
      </w:r>
      <w:r w:rsidR="000D4EC0">
        <w:rPr>
          <w:rFonts w:ascii="Times New Roman" w:hAnsi="Times New Roman"/>
          <w:i/>
        </w:rPr>
        <w:t xml:space="preserve">     </w:t>
      </w:r>
      <w:r>
        <w:rPr>
          <w:rFonts w:ascii="Times New Roman" w:hAnsi="Times New Roman"/>
          <w:i/>
        </w:rPr>
        <w:t>June</w:t>
      </w:r>
      <w:r w:rsidR="000D4EC0"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  <w:i/>
        </w:rPr>
        <w:t>2024</w:t>
      </w:r>
      <w:r w:rsidR="00EC200B" w:rsidRPr="000D4EC0">
        <w:rPr>
          <w:rFonts w:ascii="Times New Roman" w:hAnsi="Times New Roman"/>
          <w:i/>
        </w:rPr>
        <w:t>-August 202</w:t>
      </w:r>
      <w:r>
        <w:rPr>
          <w:rFonts w:ascii="Times New Roman" w:hAnsi="Times New Roman"/>
          <w:i/>
        </w:rPr>
        <w:t>4</w:t>
      </w:r>
    </w:p>
    <w:p w14:paraId="1E4B39D7" w14:textId="11D71060" w:rsidR="00EC200B" w:rsidRPr="000D4EC0" w:rsidRDefault="00A67BE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Cleared and reset tables efficiently to maintain a clean and organized dining environment</w:t>
      </w:r>
    </w:p>
    <w:p w14:paraId="5D7E3DF6" w14:textId="428C9C7C" w:rsidR="00EC200B" w:rsidRPr="000D4EC0" w:rsidRDefault="00A67BE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Assisted servers by delivering food, refiling drinks, and helping with customer needs</w:t>
      </w:r>
    </w:p>
    <w:p w14:paraId="4BC67BF9" w14:textId="3689CE2C" w:rsidR="00EC200B" w:rsidRDefault="00A67BE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Worked in a fast-paced environment while collaborating with team members</w:t>
      </w:r>
    </w:p>
    <w:p w14:paraId="0E0038D8" w14:textId="460C5F14" w:rsidR="00A67BEC" w:rsidRPr="000D4EC0" w:rsidRDefault="00A67BE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Created a friendly, professional environment that customers and staff enjoyed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7DFF51F7" w:rsidR="00183E74" w:rsidRPr="000D4EC0" w:rsidRDefault="00E6119E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St. Anthony’s Church CYO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</w:t>
      </w:r>
      <w:r>
        <w:rPr>
          <w:b/>
          <w:sz w:val="22"/>
          <w:szCs w:val="22"/>
        </w:rPr>
        <w:t>Oceanside</w:t>
      </w:r>
      <w:r w:rsidR="00863596" w:rsidRPr="000D4EC0">
        <w:rPr>
          <w:b/>
          <w:sz w:val="22"/>
          <w:szCs w:val="22"/>
        </w:rPr>
        <w:t>, N</w:t>
      </w:r>
      <w:r>
        <w:rPr>
          <w:b/>
          <w:sz w:val="22"/>
          <w:szCs w:val="22"/>
        </w:rPr>
        <w:t>Y</w:t>
      </w:r>
    </w:p>
    <w:p w14:paraId="61BDECD9" w14:textId="34F9F172" w:rsidR="00183E74" w:rsidRPr="000D4EC0" w:rsidRDefault="00E6119E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Basketball Trainer</w:t>
      </w:r>
      <w:r w:rsidR="00183E74" w:rsidRPr="000D4EC0">
        <w:rPr>
          <w:i/>
          <w:sz w:val="22"/>
          <w:szCs w:val="22"/>
        </w:rPr>
        <w:t xml:space="preserve">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</w:r>
      <w:r w:rsidR="008F725A">
        <w:rPr>
          <w:i/>
          <w:sz w:val="22"/>
          <w:szCs w:val="22"/>
        </w:rPr>
        <w:t xml:space="preserve">       </w:t>
      </w:r>
      <w:r>
        <w:rPr>
          <w:i/>
          <w:sz w:val="22"/>
          <w:szCs w:val="22"/>
        </w:rPr>
        <w:t>October 2024-Dec</w:t>
      </w:r>
      <w:r w:rsidR="008F725A">
        <w:rPr>
          <w:i/>
          <w:sz w:val="22"/>
          <w:szCs w:val="22"/>
        </w:rPr>
        <w:t>em</w:t>
      </w:r>
      <w:r>
        <w:rPr>
          <w:i/>
          <w:sz w:val="22"/>
          <w:szCs w:val="22"/>
        </w:rPr>
        <w:t>ber 2025</w:t>
      </w:r>
    </w:p>
    <w:p w14:paraId="4E34284F" w14:textId="3B804567" w:rsidR="00183E74" w:rsidRPr="000D4EC0" w:rsidRDefault="008F725A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aught </w:t>
      </w:r>
      <w:r w:rsidR="00E6119E">
        <w:rPr>
          <w:rFonts w:ascii="Times New Roman" w:hAnsi="Times New Roman"/>
        </w:rPr>
        <w:t>young athletes how to play basketball through the church</w:t>
      </w:r>
    </w:p>
    <w:p w14:paraId="41FB329E" w14:textId="0DC31987" w:rsidR="00183E74" w:rsidRPr="000D4EC0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 xml:space="preserve">Planned instructional sessions </w:t>
      </w:r>
      <w:r w:rsidR="00E6119E">
        <w:rPr>
          <w:rFonts w:ascii="Times New Roman" w:hAnsi="Times New Roman"/>
        </w:rPr>
        <w:t xml:space="preserve">and taught </w:t>
      </w:r>
      <w:r w:rsidR="00A67BEC">
        <w:rPr>
          <w:rFonts w:ascii="Times New Roman" w:hAnsi="Times New Roman"/>
        </w:rPr>
        <w:t xml:space="preserve">basic fundamentals </w:t>
      </w:r>
      <w:r w:rsidR="00E6119E">
        <w:rPr>
          <w:rFonts w:ascii="Times New Roman" w:hAnsi="Times New Roman"/>
        </w:rPr>
        <w:t>of basketball</w:t>
      </w:r>
      <w:r w:rsidRPr="000D4EC0">
        <w:rPr>
          <w:rFonts w:ascii="Times New Roman" w:hAnsi="Times New Roman"/>
        </w:rPr>
        <w:t xml:space="preserve"> 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3604D53" w14:textId="52DC985C" w:rsidR="00B433B8" w:rsidRPr="000D4EC0" w:rsidRDefault="00E6119E" w:rsidP="00DC1A7F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Oceanside High Schools Men’s Soccer Captain</w:t>
      </w:r>
      <w:r w:rsidR="00041640" w:rsidRPr="000D4EC0">
        <w:rPr>
          <w:b/>
          <w:sz w:val="22"/>
          <w:szCs w:val="22"/>
        </w:rPr>
        <w:t xml:space="preserve">   </w:t>
      </w:r>
      <w:r w:rsidR="00B433B8" w:rsidRPr="000D4EC0">
        <w:rPr>
          <w:sz w:val="22"/>
          <w:szCs w:val="22"/>
        </w:rPr>
        <w:t xml:space="preserve">                                </w:t>
      </w:r>
      <w:r w:rsidR="00ED1FBB" w:rsidRPr="000D4EC0">
        <w:rPr>
          <w:sz w:val="22"/>
          <w:szCs w:val="22"/>
        </w:rPr>
        <w:t xml:space="preserve">                        </w:t>
      </w:r>
      <w:r w:rsidR="00B2748A" w:rsidRPr="000D4EC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              </w:t>
      </w:r>
      <w:r>
        <w:rPr>
          <w:b/>
          <w:sz w:val="22"/>
          <w:szCs w:val="22"/>
        </w:rPr>
        <w:t>Oceanside</w:t>
      </w:r>
      <w:r w:rsidR="00863596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Y</w:t>
      </w:r>
    </w:p>
    <w:p w14:paraId="646DC951" w14:textId="56A8E365" w:rsidR="00EC200B" w:rsidRPr="000D4EC0" w:rsidRDefault="00F341AC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Captain</w:t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E6119E" w:rsidRPr="000D4EC0">
        <w:rPr>
          <w:i/>
          <w:sz w:val="22"/>
          <w:szCs w:val="22"/>
        </w:rPr>
        <w:tab/>
      </w:r>
      <w:r w:rsidR="00E6119E">
        <w:rPr>
          <w:i/>
          <w:sz w:val="22"/>
          <w:szCs w:val="22"/>
        </w:rPr>
        <w:t xml:space="preserve"> </w:t>
      </w:r>
      <w:r w:rsidR="00A67BEC">
        <w:rPr>
          <w:i/>
          <w:sz w:val="22"/>
          <w:szCs w:val="22"/>
        </w:rPr>
        <w:t xml:space="preserve">          </w:t>
      </w:r>
      <w:r w:rsidR="008F725A">
        <w:rPr>
          <w:i/>
          <w:sz w:val="22"/>
          <w:szCs w:val="22"/>
        </w:rPr>
        <w:t xml:space="preserve">                                         </w:t>
      </w:r>
      <w:r w:rsidR="00A67BEC">
        <w:rPr>
          <w:i/>
          <w:sz w:val="22"/>
          <w:szCs w:val="22"/>
        </w:rPr>
        <w:t xml:space="preserve">   </w:t>
      </w:r>
      <w:r w:rsidR="00E6119E">
        <w:rPr>
          <w:i/>
          <w:sz w:val="22"/>
          <w:szCs w:val="22"/>
        </w:rPr>
        <w:t>August</w:t>
      </w:r>
      <w:r w:rsidR="00041640" w:rsidRPr="000D4EC0">
        <w:rPr>
          <w:i/>
          <w:sz w:val="22"/>
          <w:szCs w:val="22"/>
        </w:rPr>
        <w:t xml:space="preserve"> 202</w:t>
      </w:r>
      <w:r w:rsidR="00E6119E">
        <w:rPr>
          <w:i/>
          <w:sz w:val="22"/>
          <w:szCs w:val="22"/>
        </w:rPr>
        <w:t>4</w:t>
      </w:r>
      <w:r w:rsidR="00041640" w:rsidRPr="000D4EC0">
        <w:rPr>
          <w:i/>
          <w:sz w:val="22"/>
          <w:szCs w:val="22"/>
        </w:rPr>
        <w:t>-</w:t>
      </w:r>
      <w:r w:rsidR="00E6119E">
        <w:rPr>
          <w:i/>
          <w:sz w:val="22"/>
          <w:szCs w:val="22"/>
        </w:rPr>
        <w:t>November 2025</w:t>
      </w:r>
    </w:p>
    <w:p w14:paraId="48A16162" w14:textId="5840E97F" w:rsidR="00041640" w:rsidRPr="000D4EC0" w:rsidRDefault="00F341AC" w:rsidP="00041640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Worked with coaches and teammates to maintain a positive team culture</w:t>
      </w:r>
    </w:p>
    <w:p w14:paraId="5390E297" w14:textId="28287FBF" w:rsidR="00041640" w:rsidRDefault="00F341AC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Encouraged accountability, teamwork</w:t>
      </w:r>
      <w:r w:rsidR="008F725A">
        <w:rPr>
          <w:sz w:val="22"/>
          <w:szCs w:val="22"/>
        </w:rPr>
        <w:t>,</w:t>
      </w:r>
      <w:r>
        <w:rPr>
          <w:sz w:val="22"/>
          <w:szCs w:val="22"/>
        </w:rPr>
        <w:t xml:space="preserve"> and strong work ethic among the group</w:t>
      </w:r>
    </w:p>
    <w:p w14:paraId="7673509A" w14:textId="1BB99769" w:rsidR="00F341AC" w:rsidRPr="00F341AC" w:rsidRDefault="00F341AC" w:rsidP="00F341AC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Demonstrated leadership by showing up early and staying late after every practice and game</w:t>
      </w:r>
    </w:p>
    <w:p w14:paraId="60F506C0" w14:textId="77777777" w:rsidR="00041640" w:rsidRPr="000D4EC0" w:rsidRDefault="00041640" w:rsidP="00041640">
      <w:pPr>
        <w:pStyle w:val="ListParagraph"/>
        <w:rPr>
          <w:sz w:val="22"/>
          <w:szCs w:val="22"/>
        </w:rPr>
      </w:pPr>
    </w:p>
    <w:p w14:paraId="058F2CF4" w14:textId="673363CF" w:rsidR="00B433B8" w:rsidRPr="000D4EC0" w:rsidRDefault="00F341AC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occer Instructor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            </w:t>
      </w:r>
      <w:r w:rsidR="008F725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 </w:t>
      </w:r>
      <w:r w:rsidR="008F725A">
        <w:rPr>
          <w:b/>
          <w:sz w:val="22"/>
          <w:szCs w:val="22"/>
        </w:rPr>
        <w:t>Oceanside</w:t>
      </w:r>
      <w:r w:rsidR="00EC200B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Y</w:t>
      </w:r>
    </w:p>
    <w:p w14:paraId="0C9A9F77" w14:textId="5F5F1583" w:rsidR="00EC200B" w:rsidRPr="000D4EC0" w:rsidRDefault="00F341AC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Coach</w:t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A70299" w:rsidRPr="000D4EC0">
        <w:rPr>
          <w:i/>
          <w:sz w:val="22"/>
          <w:szCs w:val="22"/>
        </w:rPr>
        <w:t xml:space="preserve">   </w:t>
      </w:r>
      <w:r w:rsidR="008F725A">
        <w:rPr>
          <w:i/>
          <w:sz w:val="22"/>
          <w:szCs w:val="22"/>
        </w:rPr>
        <w:t xml:space="preserve">      </w:t>
      </w:r>
      <w:r w:rsidR="00A70299" w:rsidRPr="000D4EC0">
        <w:rPr>
          <w:i/>
          <w:sz w:val="22"/>
          <w:szCs w:val="22"/>
        </w:rPr>
        <w:t xml:space="preserve">   </w:t>
      </w:r>
      <w:r>
        <w:rPr>
          <w:i/>
          <w:sz w:val="22"/>
          <w:szCs w:val="22"/>
        </w:rPr>
        <w:t>June</w:t>
      </w:r>
      <w:r w:rsidR="00A70299" w:rsidRPr="000D4EC0">
        <w:rPr>
          <w:i/>
          <w:sz w:val="22"/>
          <w:szCs w:val="22"/>
        </w:rPr>
        <w:t xml:space="preserve"> 202</w:t>
      </w:r>
      <w:r>
        <w:rPr>
          <w:i/>
          <w:sz w:val="22"/>
          <w:szCs w:val="22"/>
        </w:rPr>
        <w:t>5</w:t>
      </w:r>
      <w:r w:rsidR="00EC200B" w:rsidRPr="000D4EC0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August</w:t>
      </w:r>
      <w:r w:rsidR="00EC200B" w:rsidRPr="000D4EC0">
        <w:rPr>
          <w:i/>
          <w:sz w:val="22"/>
          <w:szCs w:val="22"/>
        </w:rPr>
        <w:t xml:space="preserve"> 202</w:t>
      </w:r>
      <w:r>
        <w:rPr>
          <w:i/>
          <w:sz w:val="22"/>
          <w:szCs w:val="22"/>
        </w:rPr>
        <w:t>5</w:t>
      </w:r>
    </w:p>
    <w:p w14:paraId="1B37D335" w14:textId="644B22D2" w:rsidR="00EC200B" w:rsidRPr="000D4EC0" w:rsidRDefault="008F725A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>Taught</w:t>
      </w:r>
      <w:r w:rsidR="00F341AC">
        <w:rPr>
          <w:sz w:val="22"/>
          <w:szCs w:val="22"/>
        </w:rPr>
        <w:t xml:space="preserve"> the youth how to play soccer at a higher level</w:t>
      </w:r>
    </w:p>
    <w:p w14:paraId="4AB3CCC4" w14:textId="6C97B611" w:rsidR="00EC200B" w:rsidRPr="000D4EC0" w:rsidRDefault="008F725A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>
        <w:rPr>
          <w:rFonts w:ascii="Times New Roman" w:eastAsia="Times New Roman" w:hAnsi="Times New Roman"/>
          <w:color w:val="000000"/>
          <w:szCs w:val="24"/>
        </w:rPr>
        <w:t xml:space="preserve">Created </w:t>
      </w:r>
      <w:r w:rsidR="00F341AC">
        <w:rPr>
          <w:rFonts w:ascii="Times New Roman" w:eastAsia="Times New Roman" w:hAnsi="Times New Roman"/>
          <w:color w:val="000000"/>
          <w:szCs w:val="24"/>
        </w:rPr>
        <w:t xml:space="preserve">positive relationships throughout </w:t>
      </w:r>
      <w:r>
        <w:rPr>
          <w:rFonts w:ascii="Times New Roman" w:eastAsia="Times New Roman" w:hAnsi="Times New Roman"/>
          <w:color w:val="000000"/>
          <w:szCs w:val="24"/>
        </w:rPr>
        <w:t>the</w:t>
      </w:r>
      <w:r w:rsidR="00F341AC">
        <w:rPr>
          <w:rFonts w:ascii="Times New Roman" w:eastAsia="Times New Roman" w:hAnsi="Times New Roman"/>
          <w:color w:val="000000"/>
          <w:szCs w:val="24"/>
        </w:rPr>
        <w:t xml:space="preserve"> community</w:t>
      </w:r>
    </w:p>
    <w:p w14:paraId="06C4E5E2" w14:textId="375A8B38" w:rsidR="00EC200B" w:rsidRPr="0039091F" w:rsidRDefault="0039091F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39091F">
        <w:rPr>
          <w:sz w:val="22"/>
          <w:szCs w:val="22"/>
        </w:rPr>
        <w:t xml:space="preserve">Pushed my teammates to become the best version of themselves </w:t>
      </w: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4A75BA79" w:rsidR="00A65ECD" w:rsidRPr="00A65ECD" w:rsidRDefault="00E6119E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Men’s Soccer Team</w:t>
      </w:r>
      <w:r w:rsidR="00A65ECD">
        <w:rPr>
          <w:bCs/>
          <w:sz w:val="22"/>
          <w:szCs w:val="22"/>
        </w:rPr>
        <w:t xml:space="preserve">, </w:t>
      </w:r>
      <w:r w:rsidR="00A65ECD" w:rsidRPr="00A65ECD">
        <w:rPr>
          <w:bCs/>
          <w:i/>
          <w:iCs/>
          <w:sz w:val="22"/>
          <w:szCs w:val="22"/>
        </w:rPr>
        <w:t>Member</w:t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>
        <w:rPr>
          <w:bCs/>
          <w:i/>
          <w:iCs/>
          <w:sz w:val="22"/>
          <w:szCs w:val="22"/>
        </w:rPr>
        <w:t xml:space="preserve">       </w:t>
      </w:r>
      <w:r w:rsidR="00A65ECD" w:rsidRPr="00A65ECD">
        <w:rPr>
          <w:bCs/>
          <w:i/>
          <w:iCs/>
          <w:sz w:val="22"/>
          <w:szCs w:val="22"/>
        </w:rPr>
        <w:t xml:space="preserve">Fall </w:t>
      </w:r>
      <w:r>
        <w:rPr>
          <w:bCs/>
          <w:i/>
          <w:iCs/>
          <w:sz w:val="22"/>
          <w:szCs w:val="22"/>
        </w:rPr>
        <w:t>2025</w:t>
      </w:r>
      <w:r w:rsidR="00A65ECD" w:rsidRPr="00A65ECD">
        <w:rPr>
          <w:bCs/>
          <w:i/>
          <w:iCs/>
          <w:sz w:val="22"/>
          <w:szCs w:val="22"/>
        </w:rPr>
        <w:t>-Present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77777777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>Social Media (Facebook, Twitter, Instagram)</w:t>
      </w:r>
    </w:p>
    <w:p w14:paraId="4FAE0947" w14:textId="6E2248CE" w:rsidR="00A67BEC" w:rsidRPr="000D4EC0" w:rsidRDefault="006B6FDD" w:rsidP="008F725A">
      <w:pPr>
        <w:pStyle w:val="NoSpacing1"/>
        <w:ind w:left="720" w:firstLine="720"/>
        <w:rPr>
          <w:rFonts w:ascii="Times New Roman" w:hAnsi="Times New Roman"/>
        </w:rPr>
      </w:pPr>
      <w:r w:rsidRPr="000D4EC0">
        <w:rPr>
          <w:rFonts w:ascii="Times New Roman" w:hAnsi="Times New Roman"/>
        </w:rPr>
        <w:t>Mic</w:t>
      </w:r>
      <w:r w:rsidR="00352823"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="00352823"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)</w:t>
      </w:r>
      <w:r w:rsidR="00A67BEC">
        <w:rPr>
          <w:rFonts w:ascii="Times New Roman" w:hAnsi="Times New Roman"/>
        </w:rPr>
        <w:t xml:space="preserve"> </w:t>
      </w:r>
    </w:p>
    <w:p w14:paraId="15E9A8A5" w14:textId="7CEB9F39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E6119E">
        <w:rPr>
          <w:rFonts w:ascii="Times New Roman" w:hAnsi="Times New Roman"/>
        </w:rPr>
        <w:t xml:space="preserve">Sports, Gym, Travelling, </w:t>
      </w:r>
      <w:r w:rsidR="008F725A">
        <w:rPr>
          <w:rFonts w:ascii="Times New Roman" w:hAnsi="Times New Roman"/>
        </w:rPr>
        <w:t>C</w:t>
      </w:r>
      <w:r w:rsidR="00A67BEC">
        <w:rPr>
          <w:rFonts w:ascii="Times New Roman" w:hAnsi="Times New Roman"/>
        </w:rPr>
        <w:t xml:space="preserve">oaching 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BD6092" w14:textId="77777777" w:rsidR="00551EDF" w:rsidRDefault="00551EDF" w:rsidP="00B433B8">
      <w:r>
        <w:separator/>
      </w:r>
    </w:p>
  </w:endnote>
  <w:endnote w:type="continuationSeparator" w:id="0">
    <w:p w14:paraId="64CC18EC" w14:textId="77777777" w:rsidR="00551EDF" w:rsidRDefault="00551EDF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86DCF" w14:textId="77777777" w:rsidR="00551EDF" w:rsidRDefault="00551EDF" w:rsidP="00B433B8">
      <w:r>
        <w:separator/>
      </w:r>
    </w:p>
  </w:footnote>
  <w:footnote w:type="continuationSeparator" w:id="0">
    <w:p w14:paraId="2BEB8EF5" w14:textId="77777777" w:rsidR="00551EDF" w:rsidRDefault="00551EDF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C2B8B"/>
    <w:rsid w:val="001C33A4"/>
    <w:rsid w:val="001E25A4"/>
    <w:rsid w:val="001F2462"/>
    <w:rsid w:val="002079A4"/>
    <w:rsid w:val="002248AF"/>
    <w:rsid w:val="0024133D"/>
    <w:rsid w:val="00270157"/>
    <w:rsid w:val="002A5045"/>
    <w:rsid w:val="002C35F8"/>
    <w:rsid w:val="002F6B1C"/>
    <w:rsid w:val="0030086D"/>
    <w:rsid w:val="00352823"/>
    <w:rsid w:val="0037039D"/>
    <w:rsid w:val="00377760"/>
    <w:rsid w:val="0039091F"/>
    <w:rsid w:val="003C38EB"/>
    <w:rsid w:val="003E3E21"/>
    <w:rsid w:val="004043CF"/>
    <w:rsid w:val="004178D9"/>
    <w:rsid w:val="00442A46"/>
    <w:rsid w:val="00481183"/>
    <w:rsid w:val="004A08B3"/>
    <w:rsid w:val="004A0E16"/>
    <w:rsid w:val="004F7F35"/>
    <w:rsid w:val="005012B3"/>
    <w:rsid w:val="00515093"/>
    <w:rsid w:val="005319E7"/>
    <w:rsid w:val="00537BD4"/>
    <w:rsid w:val="00551EDF"/>
    <w:rsid w:val="005537EC"/>
    <w:rsid w:val="00564934"/>
    <w:rsid w:val="005659BF"/>
    <w:rsid w:val="005A5A1B"/>
    <w:rsid w:val="005C0008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8257C6"/>
    <w:rsid w:val="00847A49"/>
    <w:rsid w:val="00863596"/>
    <w:rsid w:val="00880A58"/>
    <w:rsid w:val="008918EB"/>
    <w:rsid w:val="008952B8"/>
    <w:rsid w:val="008A072C"/>
    <w:rsid w:val="008A44C9"/>
    <w:rsid w:val="008F725A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67BEC"/>
    <w:rsid w:val="00A70299"/>
    <w:rsid w:val="00A76C6E"/>
    <w:rsid w:val="00B10DA8"/>
    <w:rsid w:val="00B2217B"/>
    <w:rsid w:val="00B2748A"/>
    <w:rsid w:val="00B433B8"/>
    <w:rsid w:val="00B7277D"/>
    <w:rsid w:val="00BA4FA6"/>
    <w:rsid w:val="00BB1C67"/>
    <w:rsid w:val="00BD6182"/>
    <w:rsid w:val="00BE15C5"/>
    <w:rsid w:val="00BF7B0E"/>
    <w:rsid w:val="00C02889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36CFF"/>
    <w:rsid w:val="00D44938"/>
    <w:rsid w:val="00D73204"/>
    <w:rsid w:val="00D94AC0"/>
    <w:rsid w:val="00DC1A7F"/>
    <w:rsid w:val="00DC590C"/>
    <w:rsid w:val="00DD1237"/>
    <w:rsid w:val="00DE03F3"/>
    <w:rsid w:val="00E4198F"/>
    <w:rsid w:val="00E6119E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2714B"/>
    <w:rsid w:val="00F33FE8"/>
    <w:rsid w:val="00F341AC"/>
    <w:rsid w:val="00F44846"/>
    <w:rsid w:val="00F56508"/>
    <w:rsid w:val="00F9390B"/>
    <w:rsid w:val="00F95711"/>
    <w:rsid w:val="00FC6960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33305466-2FF9-4019-88BA-1201734EA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1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ylanwassenbergh23@gmail.com</cp:lastModifiedBy>
  <cp:revision>2</cp:revision>
  <dcterms:created xsi:type="dcterms:W3CDTF">2026-03-26T13:46:00Z</dcterms:created>
  <dcterms:modified xsi:type="dcterms:W3CDTF">2026-04-07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